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F2BAE" w:rsidRPr="004C1DD7" w:rsidRDefault="007F2BAE" w:rsidP="007F2BAE">
      <w:pPr>
        <w:shd w:val="clear" w:color="auto" w:fill="FFFFFF"/>
        <w:spacing w:after="240"/>
        <w:jc w:val="right"/>
        <w:rPr>
          <w:b/>
          <w:sz w:val="24"/>
          <w:szCs w:val="24"/>
        </w:rPr>
      </w:pPr>
      <w:r w:rsidRPr="004C1DD7">
        <w:rPr>
          <w:b/>
          <w:sz w:val="24"/>
          <w:szCs w:val="24"/>
        </w:rPr>
        <w:t>Załącznik nr 5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4"/>
          <w:szCs w:val="24"/>
          <w:lang w:eastAsia="en-US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4"/>
          <w:szCs w:val="24"/>
          <w:lang w:eastAsia="en-US"/>
        </w:rPr>
      </w:pPr>
      <w:r w:rsidRPr="00D53C43">
        <w:rPr>
          <w:rFonts w:eastAsia="Calibri"/>
          <w:b/>
          <w:sz w:val="24"/>
          <w:szCs w:val="24"/>
          <w:lang w:eastAsia="en-US"/>
        </w:rPr>
        <w:t>OŚWIADCZENIE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spacing w:line="60" w:lineRule="exact"/>
        <w:jc w:val="center"/>
        <w:rPr>
          <w:rFonts w:eastAsia="Calibri"/>
          <w:sz w:val="24"/>
          <w:szCs w:val="24"/>
          <w:lang w:eastAsia="en-US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b/>
          <w:bCs/>
          <w:sz w:val="24"/>
          <w:szCs w:val="24"/>
        </w:rPr>
      </w:pPr>
      <w:r w:rsidRPr="00D53C43">
        <w:rPr>
          <w:b/>
          <w:bCs/>
          <w:sz w:val="24"/>
          <w:szCs w:val="24"/>
        </w:rPr>
        <w:t>osób fizycznych nieprowadzących działalności gospodarczej</w:t>
      </w:r>
    </w:p>
    <w:p w:rsidR="007F2BAE" w:rsidRPr="00D53C43" w:rsidRDefault="007F2BAE" w:rsidP="007F2BAE">
      <w:pPr>
        <w:tabs>
          <w:tab w:val="left" w:pos="426"/>
        </w:tabs>
        <w:rPr>
          <w:b/>
          <w:sz w:val="24"/>
          <w:szCs w:val="22"/>
        </w:rPr>
      </w:pPr>
    </w:p>
    <w:p w:rsidR="007F2BAE" w:rsidRDefault="007F2BAE" w:rsidP="007F2BAE">
      <w:pPr>
        <w:tabs>
          <w:tab w:val="left" w:pos="5670"/>
        </w:tabs>
        <w:jc w:val="center"/>
        <w:rPr>
          <w:sz w:val="22"/>
          <w:szCs w:val="22"/>
          <w:lang w:eastAsia="x-none"/>
        </w:rPr>
      </w:pPr>
      <w:r w:rsidRPr="00CF7B9F">
        <w:rPr>
          <w:sz w:val="22"/>
          <w:szCs w:val="22"/>
          <w:lang w:eastAsia="x-none"/>
        </w:rPr>
        <w:t>Szkolenie „</w:t>
      </w:r>
      <w:r w:rsidR="00872434" w:rsidRPr="00872434">
        <w:rPr>
          <w:sz w:val="22"/>
          <w:szCs w:val="22"/>
          <w:lang w:eastAsia="x-none"/>
        </w:rPr>
        <w:t>Komputerowe projektowanie z wykorzystaniem platformy SolidWorks</w:t>
      </w:r>
      <w:r w:rsidRPr="00CF7B9F">
        <w:rPr>
          <w:sz w:val="22"/>
          <w:szCs w:val="22"/>
          <w:lang w:eastAsia="x-none"/>
        </w:rPr>
        <w:t>”</w:t>
      </w:r>
    </w:p>
    <w:p w:rsidR="007F2BAE" w:rsidRDefault="007F2BAE" w:rsidP="007F2BAE">
      <w:pPr>
        <w:tabs>
          <w:tab w:val="left" w:pos="5670"/>
        </w:tabs>
        <w:jc w:val="center"/>
        <w:rPr>
          <w:sz w:val="24"/>
          <w:szCs w:val="22"/>
        </w:rPr>
      </w:pPr>
    </w:p>
    <w:p w:rsidR="007F2BAE" w:rsidRDefault="007F2BAE" w:rsidP="007F2BAE">
      <w:pPr>
        <w:tabs>
          <w:tab w:val="left" w:pos="5670"/>
        </w:tabs>
        <w:jc w:val="center"/>
        <w:rPr>
          <w:b/>
          <w:sz w:val="22"/>
          <w:szCs w:val="22"/>
        </w:rPr>
      </w:pPr>
      <w:r w:rsidRPr="007876B6">
        <w:rPr>
          <w:sz w:val="24"/>
          <w:szCs w:val="22"/>
        </w:rPr>
        <w:t>Nr sprawy:</w:t>
      </w:r>
      <w:r w:rsidRPr="007876B6">
        <w:rPr>
          <w:b/>
          <w:sz w:val="24"/>
          <w:szCs w:val="22"/>
        </w:rPr>
        <w:t xml:space="preserve"> </w:t>
      </w:r>
      <w:r w:rsidR="00C207BC" w:rsidRPr="00C207BC">
        <w:rPr>
          <w:b/>
          <w:sz w:val="22"/>
          <w:szCs w:val="22"/>
          <w:lang w:val="en-US"/>
        </w:rPr>
        <w:t>160463/2023</w:t>
      </w:r>
      <w:bookmarkStart w:id="0" w:name="_GoBack"/>
      <w:bookmarkEnd w:id="0"/>
    </w:p>
    <w:p w:rsidR="007F2BAE" w:rsidRDefault="007F2BAE" w:rsidP="007F2BAE">
      <w:pPr>
        <w:tabs>
          <w:tab w:val="left" w:pos="5670"/>
        </w:tabs>
        <w:rPr>
          <w:rFonts w:eastAsia="Calibri"/>
          <w:sz w:val="22"/>
          <w:szCs w:val="22"/>
          <w:lang w:eastAsia="en-US"/>
        </w:rPr>
      </w:pPr>
    </w:p>
    <w:p w:rsidR="007F2BAE" w:rsidRPr="00D53C43" w:rsidRDefault="007F2BAE" w:rsidP="007F2BAE">
      <w:pPr>
        <w:widowControl w:val="0"/>
        <w:tabs>
          <w:tab w:val="left" w:pos="8931"/>
        </w:tabs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Imię i nazwisko: ….....................................................................................................</w:t>
      </w:r>
      <w:r>
        <w:rPr>
          <w:rFonts w:eastAsia="Calibri"/>
          <w:sz w:val="22"/>
          <w:szCs w:val="22"/>
          <w:lang w:eastAsia="en-US"/>
        </w:rPr>
        <w:t>............................</w:t>
      </w:r>
    </w:p>
    <w:p w:rsidR="007F2BAE" w:rsidRPr="00D53C43" w:rsidRDefault="007F2BAE" w:rsidP="007F2BAE">
      <w:pPr>
        <w:widowControl w:val="0"/>
        <w:tabs>
          <w:tab w:val="left" w:pos="8931"/>
        </w:tabs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Data urodzenia:  …</w:t>
      </w:r>
      <w:r>
        <w:rPr>
          <w:rFonts w:eastAsia="Calibri"/>
          <w:sz w:val="22"/>
          <w:szCs w:val="22"/>
          <w:lang w:eastAsia="en-US"/>
        </w:rPr>
        <w:t>..</w:t>
      </w:r>
      <w:r w:rsidRPr="00D53C43">
        <w:rPr>
          <w:rFonts w:eastAsia="Calibri"/>
          <w:sz w:val="22"/>
          <w:szCs w:val="22"/>
          <w:lang w:eastAsia="en-US"/>
        </w:rPr>
        <w:t>..................................................................................................</w:t>
      </w:r>
      <w:r>
        <w:rPr>
          <w:rFonts w:eastAsia="Calibri"/>
          <w:sz w:val="22"/>
          <w:szCs w:val="22"/>
          <w:lang w:eastAsia="en-US"/>
        </w:rPr>
        <w:t>.............................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PESEL …………………………………………………………………………………………………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Urząd Skarbowy: ………………………………………………………………………………………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Adres zamieszkania:…………………….……………………………………………………………...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NIP …………………………………….………  NFZ ……………………………..…………………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ascii="Calibri" w:eastAsia="Calibri" w:hAnsi="Calibri" w:cs="Calibri"/>
          <w:sz w:val="22"/>
          <w:szCs w:val="22"/>
          <w:lang w:eastAsia="en-US"/>
        </w:rPr>
      </w:pPr>
    </w:p>
    <w:p w:rsidR="007F2BAE" w:rsidRPr="00D53C43" w:rsidRDefault="007F2BAE" w:rsidP="007F2BAE">
      <w:pPr>
        <w:spacing w:line="276" w:lineRule="auto"/>
        <w:rPr>
          <w:sz w:val="18"/>
          <w:szCs w:val="18"/>
        </w:rPr>
      </w:pPr>
      <w:r w:rsidRPr="00D53C43">
        <w:rPr>
          <w:sz w:val="18"/>
          <w:szCs w:val="18"/>
        </w:rPr>
        <w:t>Jednocześnie oświadczam, że:</w:t>
      </w:r>
    </w:p>
    <w:p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rPr>
          <w:sz w:val="18"/>
          <w:szCs w:val="18"/>
        </w:rPr>
      </w:pPr>
      <w:r w:rsidRPr="00D53C43">
        <w:rPr>
          <w:sz w:val="18"/>
          <w:szCs w:val="18"/>
        </w:rPr>
        <w:t>jestem zatrudniony w …………………………………………………………………………………………………………………………... i  </w:t>
      </w:r>
      <w:r w:rsidRPr="00D53C43">
        <w:rPr>
          <w:i/>
          <w:sz w:val="18"/>
          <w:szCs w:val="18"/>
        </w:rPr>
        <w:t xml:space="preserve">osiągam/  nie  osiągam* </w:t>
      </w:r>
      <w:r w:rsidRPr="00D53C43">
        <w:rPr>
          <w:sz w:val="18"/>
          <w:szCs w:val="18"/>
        </w:rPr>
        <w:t>miesięcznie co najmniej najniższe wynagrodzenie określone na podstawie ustawy   o minimalnym wynagrodzeniu za pracę;</w:t>
      </w:r>
    </w:p>
    <w:p w:rsidR="007F2BAE" w:rsidRPr="00D53C43" w:rsidRDefault="007F2BAE" w:rsidP="007F2BAE">
      <w:pPr>
        <w:widowControl w:val="0"/>
        <w:numPr>
          <w:ilvl w:val="0"/>
          <w:numId w:val="1"/>
        </w:numPr>
        <w:tabs>
          <w:tab w:val="left" w:pos="540"/>
        </w:tabs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jestem emerytem lub rencistą</w:t>
      </w:r>
      <w:r w:rsidRPr="00D53C43">
        <w:rPr>
          <w:sz w:val="18"/>
          <w:szCs w:val="18"/>
          <w:vertAlign w:val="subscript"/>
        </w:rPr>
        <w:t xml:space="preserve">. </w:t>
      </w:r>
      <w:r w:rsidRPr="00D53C43">
        <w:rPr>
          <w:sz w:val="18"/>
          <w:szCs w:val="18"/>
        </w:rPr>
        <w:t>– nr …………………………………..;</w:t>
      </w:r>
    </w:p>
    <w:p w:rsidR="007F2BAE" w:rsidRPr="00D53C43" w:rsidRDefault="007F2BAE" w:rsidP="007F2BAE">
      <w:pPr>
        <w:widowControl w:val="0"/>
        <w:numPr>
          <w:ilvl w:val="0"/>
          <w:numId w:val="1"/>
        </w:numPr>
        <w:tabs>
          <w:tab w:val="left" w:pos="540"/>
        </w:tabs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jestem studentem (uczestnikiem studiów doktoranckich)</w:t>
      </w:r>
      <w:r w:rsidRPr="00D53C43">
        <w:rPr>
          <w:sz w:val="18"/>
          <w:szCs w:val="18"/>
          <w:vertAlign w:val="subscript"/>
        </w:rPr>
        <w:t xml:space="preserve">. </w:t>
      </w:r>
      <w:r w:rsidRPr="00D53C43">
        <w:rPr>
          <w:sz w:val="18"/>
          <w:szCs w:val="18"/>
        </w:rPr>
        <w:t>………………………………………………………;</w:t>
      </w:r>
    </w:p>
    <w:p w:rsidR="007F2BAE" w:rsidRPr="00D53C43" w:rsidRDefault="007F2BAE" w:rsidP="007F2BAE">
      <w:pPr>
        <w:spacing w:line="276" w:lineRule="auto"/>
        <w:ind w:left="5382" w:firstLine="282"/>
        <w:rPr>
          <w:sz w:val="18"/>
          <w:szCs w:val="18"/>
          <w:vertAlign w:val="superscript"/>
        </w:rPr>
      </w:pPr>
      <w:r w:rsidRPr="00D53C43">
        <w:rPr>
          <w:sz w:val="18"/>
          <w:szCs w:val="18"/>
          <w:vertAlign w:val="superscript"/>
        </w:rPr>
        <w:t>(nazwa uczelni, nr legitymacji)</w:t>
      </w:r>
    </w:p>
    <w:p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 xml:space="preserve">jestem zarejestrowany jako bezrobotny         </w:t>
      </w:r>
      <w:r w:rsidRPr="00D53C43">
        <w:rPr>
          <w:i/>
          <w:sz w:val="18"/>
          <w:szCs w:val="18"/>
        </w:rPr>
        <w:t>tak  /  nie*</w:t>
      </w:r>
    </w:p>
    <w:p w:rsidR="007F2BAE" w:rsidRPr="00D53C43" w:rsidRDefault="007F2BAE" w:rsidP="007F2BA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osoba będąca bezrobotną musi złożyć oświadczenie  czy ma / nie ma prawa do zasiłku;</w:t>
      </w:r>
    </w:p>
    <w:p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prowadzę działalność gospodarczą ………………………………………… nr REGON ……………….……………….</w:t>
      </w:r>
      <w:r>
        <w:rPr>
          <w:sz w:val="18"/>
          <w:szCs w:val="18"/>
        </w:rPr>
        <w:br/>
      </w:r>
      <w:r w:rsidRPr="00D53C43">
        <w:rPr>
          <w:sz w:val="18"/>
          <w:szCs w:val="18"/>
        </w:rPr>
        <w:t xml:space="preserve">przystępuje dobrowolnie do ubezpieczenia emerytalno-rentowego </w:t>
      </w:r>
      <w:r w:rsidRPr="00D53C43">
        <w:rPr>
          <w:sz w:val="18"/>
          <w:szCs w:val="18"/>
        </w:rPr>
        <w:tab/>
      </w:r>
      <w:r w:rsidRPr="00D53C43">
        <w:rPr>
          <w:i/>
          <w:sz w:val="18"/>
          <w:szCs w:val="18"/>
        </w:rPr>
        <w:t>tak / nie*,</w:t>
      </w:r>
    </w:p>
    <w:p w:rsidR="007F2BAE" w:rsidRPr="00D53C43" w:rsidRDefault="007F2BAE" w:rsidP="007F2BA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przystępuje dobrowolnie do ubezpieczenia chorobowego</w:t>
      </w:r>
      <w:r w:rsidRPr="00D53C43">
        <w:rPr>
          <w:sz w:val="18"/>
          <w:szCs w:val="18"/>
        </w:rPr>
        <w:tab/>
      </w:r>
      <w:r w:rsidRPr="00D53C43">
        <w:rPr>
          <w:sz w:val="18"/>
          <w:szCs w:val="18"/>
        </w:rPr>
        <w:tab/>
      </w:r>
      <w:r w:rsidRPr="00D53C43">
        <w:rPr>
          <w:i/>
          <w:sz w:val="18"/>
          <w:szCs w:val="18"/>
        </w:rPr>
        <w:t>tak* / nie*</w:t>
      </w:r>
    </w:p>
    <w:p w:rsidR="007F2BAE" w:rsidRPr="00D53C43" w:rsidRDefault="007F2BAE" w:rsidP="007F2BA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(</w:t>
      </w:r>
      <w:r w:rsidRPr="00D53C43">
        <w:rPr>
          <w:i/>
          <w:sz w:val="18"/>
          <w:szCs w:val="18"/>
        </w:rPr>
        <w:t>przysługuje w przypadku przystąpienia do ubezpieczenia emerytalno-rentowego</w:t>
      </w:r>
      <w:r w:rsidRPr="00D53C43">
        <w:rPr>
          <w:sz w:val="18"/>
          <w:szCs w:val="18"/>
        </w:rPr>
        <w:t>);</w:t>
      </w:r>
    </w:p>
    <w:p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nie pozostaje w stosunku pracy.</w:t>
      </w:r>
    </w:p>
    <w:p w:rsidR="007F2BAE" w:rsidRPr="00D53C43" w:rsidRDefault="007F2BAE" w:rsidP="007F2BAE">
      <w:pPr>
        <w:spacing w:line="276" w:lineRule="auto"/>
        <w:ind w:left="993"/>
        <w:contextualSpacing/>
        <w:rPr>
          <w:sz w:val="18"/>
          <w:szCs w:val="18"/>
        </w:rPr>
      </w:pPr>
    </w:p>
    <w:p w:rsidR="007F2BAE" w:rsidRPr="00D53C43" w:rsidRDefault="007F2BAE" w:rsidP="007F2BAE">
      <w:pPr>
        <w:tabs>
          <w:tab w:val="left" w:pos="284"/>
          <w:tab w:val="left" w:pos="567"/>
        </w:tabs>
        <w:spacing w:line="276" w:lineRule="auto"/>
        <w:ind w:left="720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*Właściwe zaznaczyć</w:t>
      </w:r>
    </w:p>
    <w:p w:rsidR="007F2BAE" w:rsidRPr="00D53C43" w:rsidRDefault="007F2BAE" w:rsidP="007F2BAE">
      <w:pPr>
        <w:tabs>
          <w:tab w:val="left" w:pos="284"/>
          <w:tab w:val="left" w:pos="567"/>
        </w:tabs>
        <w:spacing w:line="276" w:lineRule="auto"/>
        <w:rPr>
          <w:rFonts w:ascii="Arial" w:hAnsi="Arial" w:cs="Arial"/>
          <w:sz w:val="16"/>
          <w:szCs w:val="16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sz w:val="18"/>
          <w:szCs w:val="18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rFonts w:ascii="Calibri" w:hAnsi="Calibri" w:cs="Calibri"/>
          <w:sz w:val="18"/>
          <w:szCs w:val="18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  <w:r w:rsidRPr="00D53C43">
        <w:rPr>
          <w:sz w:val="18"/>
          <w:szCs w:val="18"/>
        </w:rPr>
        <w:t>..........................................</w:t>
      </w:r>
    </w:p>
    <w:p w:rsidR="007F2BAE" w:rsidRPr="00D53C43" w:rsidRDefault="007F2BAE" w:rsidP="007F2BAE">
      <w:pPr>
        <w:widowControl w:val="0"/>
        <w:jc w:val="right"/>
        <w:rPr>
          <w:rFonts w:ascii="Microsoft Sans Serif" w:eastAsia="Microsoft Sans Serif" w:hAnsi="Microsoft Sans Serif" w:cs="Microsoft Sans Serif"/>
          <w:color w:val="000000"/>
          <w:sz w:val="24"/>
          <w:szCs w:val="24"/>
          <w:lang w:bidi="pl-PL"/>
        </w:rPr>
      </w:pPr>
      <w:r w:rsidRPr="00D53C43">
        <w:rPr>
          <w:sz w:val="18"/>
          <w:szCs w:val="18"/>
        </w:rPr>
        <w:t>data i podpis Wykonawcy</w:t>
      </w:r>
    </w:p>
    <w:p w:rsidR="007F2BAE" w:rsidRDefault="007F2BAE" w:rsidP="007F2BAE"/>
    <w:p w:rsidR="007F2BAE" w:rsidRDefault="007F2BAE" w:rsidP="007F2BAE"/>
    <w:p w:rsidR="007F2BAE" w:rsidRDefault="007F2BAE" w:rsidP="007F2BAE"/>
    <w:p w:rsidR="007F2BAE" w:rsidRPr="00B53E62" w:rsidRDefault="007F2BAE" w:rsidP="007F2BAE"/>
    <w:p w:rsidR="007F2BAE" w:rsidRDefault="007F2BAE" w:rsidP="007F2BAE"/>
    <w:p w:rsidR="007F2BAE" w:rsidRDefault="007F2BAE" w:rsidP="007F2BAE"/>
    <w:p w:rsidR="007F2BAE" w:rsidRDefault="007F2BAE" w:rsidP="007F2BAE"/>
    <w:p w:rsidR="002430B5" w:rsidRDefault="002430B5" w:rsidP="002430B5"/>
    <w:sectPr w:rsidR="002430B5" w:rsidSect="00527940">
      <w:headerReference w:type="default" r:id="rId8"/>
      <w:footerReference w:type="default" r:id="rId9"/>
      <w:pgSz w:w="11906" w:h="16838"/>
      <w:pgMar w:top="1001" w:right="1417" w:bottom="1417" w:left="1417" w:header="142" w:footer="47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3557A" w:rsidRDefault="007D70BA">
      <w:r>
        <w:separator/>
      </w:r>
    </w:p>
  </w:endnote>
  <w:endnote w:type="continuationSeparator" w:id="0">
    <w:p w:rsidR="00F3557A" w:rsidRDefault="007D70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ela-Siatka"/>
      <w:tblW w:w="10881" w:type="dxa"/>
      <w:tblInd w:w="-8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top w:w="113" w:type="dxa"/>
      </w:tblCellMar>
      <w:tblLook w:val="04A0" w:firstRow="1" w:lastRow="0" w:firstColumn="1" w:lastColumn="0" w:noHBand="0" w:noVBand="1"/>
    </w:tblPr>
    <w:tblGrid>
      <w:gridCol w:w="3227"/>
      <w:gridCol w:w="5103"/>
      <w:gridCol w:w="2551"/>
    </w:tblGrid>
    <w:tr w:rsidR="00826471" w:rsidRPr="00330722" w:rsidTr="00826471">
      <w:tc>
        <w:tcPr>
          <w:tcW w:w="3227" w:type="dxa"/>
          <w:tcBorders>
            <w:top w:val="single" w:sz="12" w:space="0" w:color="808080" w:themeColor="background1" w:themeShade="80"/>
          </w:tcBorders>
        </w:tcPr>
        <w:p w:rsidR="00826471" w:rsidRPr="00330722" w:rsidRDefault="00826471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BIURO PROJEKTU</w:t>
          </w:r>
        </w:p>
        <w:p w:rsidR="00826471" w:rsidRPr="00330722" w:rsidRDefault="00826471" w:rsidP="002D478E">
          <w:pPr>
            <w:pStyle w:val="Stopka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Uniwersytet Śląski w Katowicach</w:t>
          </w: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br/>
            <w:t xml:space="preserve">40–007 Katowice, ul. Bankowa 12, p. </w:t>
          </w:r>
          <w:r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2.9</w:t>
          </w:r>
        </w:p>
      </w:tc>
      <w:tc>
        <w:tcPr>
          <w:tcW w:w="5103" w:type="dxa"/>
          <w:tcBorders>
            <w:top w:val="single" w:sz="12" w:space="0" w:color="808080" w:themeColor="background1" w:themeShade="80"/>
          </w:tcBorders>
        </w:tcPr>
        <w:p w:rsidR="00826471" w:rsidRPr="00330722" w:rsidRDefault="00826471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noProof/>
              <w:color w:val="404040" w:themeColor="text1" w:themeTint="BF"/>
              <w:sz w:val="18"/>
              <w:szCs w:val="18"/>
              <w:lang w:eastAsia="pl-PL"/>
            </w:rPr>
            <w:drawing>
              <wp:inline distT="0" distB="0" distL="0" distR="0" wp14:anchorId="232D118D" wp14:editId="13070154">
                <wp:extent cx="2174562" cy="257175"/>
                <wp:effectExtent l="0" t="0" r="0" b="0"/>
                <wp:docPr id="4" name="Obraz 4" descr="C:\Users\spyt\AppData\Local\Microsoft\Windows\INetCache\Content.Word\US_BP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C:\Users\spyt\AppData\Local\Microsoft\Windows\INetCache\Content.Word\US_BP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17516" cy="262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51" w:type="dxa"/>
          <w:tcBorders>
            <w:top w:val="single" w:sz="12" w:space="0" w:color="808080" w:themeColor="background1" w:themeShade="80"/>
          </w:tcBorders>
        </w:tcPr>
        <w:p w:rsidR="00826471" w:rsidRPr="00330722" w:rsidRDefault="00826471" w:rsidP="002D478E">
          <w:pPr>
            <w:pStyle w:val="Stopka"/>
            <w:ind w:left="317" w:right="34" w:hanging="317"/>
            <w:rPr>
              <w:rFonts w:ascii="PT Sans" w:hAnsi="PT Sans" w:cstheme="minorHAnsi"/>
              <w:color w:val="7F7F7F" w:themeColor="text1" w:themeTint="80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>www.zintegrowane.us.edu.pl</w:t>
          </w:r>
        </w:p>
        <w:p w:rsidR="00826471" w:rsidRPr="00330722" w:rsidRDefault="00826471" w:rsidP="002D478E">
          <w:pPr>
            <w:pStyle w:val="Stopka"/>
            <w:ind w:left="317" w:right="34" w:hanging="317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sym w:font="Wingdings" w:char="F028"/>
          </w: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 xml:space="preserve"> 32 359 21 73</w:t>
          </w:r>
        </w:p>
      </w:tc>
    </w:tr>
  </w:tbl>
  <w:p w:rsidR="00527940" w:rsidRPr="00B43F8F" w:rsidRDefault="00C207BC" w:rsidP="00527940">
    <w:pPr>
      <w:pStyle w:val="Stopka"/>
      <w:jc w:val="cen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3557A" w:rsidRDefault="007D70BA">
      <w:r>
        <w:separator/>
      </w:r>
    </w:p>
  </w:footnote>
  <w:footnote w:type="continuationSeparator" w:id="0">
    <w:p w:rsidR="00F3557A" w:rsidRDefault="007D70B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27940" w:rsidRDefault="00C207BC">
    <w:pPr>
      <w:pStyle w:val="Nagwek"/>
    </w:pPr>
  </w:p>
  <w:p w:rsidR="00527940" w:rsidRDefault="007A0319">
    <w:pPr>
      <w:pStyle w:val="Nagwek"/>
    </w:pPr>
    <w:r>
      <w:rPr>
        <w:rFonts w:ascii="PT Sans" w:hAnsi="PT Sans"/>
        <w:i/>
        <w:noProof/>
        <w:lang w:eastAsia="pl-PL"/>
      </w:rPr>
      <w:drawing>
        <wp:inline distT="0" distB="0" distL="0" distR="0" wp14:anchorId="14958D21" wp14:editId="4853D46C">
          <wp:extent cx="5760720" cy="457200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irmówka - nowe logo NBiR Kolo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527940" w:rsidRDefault="00C207BC">
    <w:pPr>
      <w:pStyle w:val="Nagwek"/>
    </w:pPr>
  </w:p>
  <w:p w:rsidR="00826471" w:rsidRPr="008E7DD8" w:rsidRDefault="00826471" w:rsidP="00826471">
    <w:pPr>
      <w:pStyle w:val="Nagwek"/>
      <w:tabs>
        <w:tab w:val="clear" w:pos="4536"/>
        <w:tab w:val="clear" w:pos="9072"/>
        <w:tab w:val="left" w:pos="3300"/>
      </w:tabs>
      <w:jc w:val="center"/>
      <w:rPr>
        <w:rFonts w:ascii="PT Sans" w:hAnsi="PT Sans" w:cstheme="minorHAnsi"/>
      </w:rPr>
    </w:pPr>
    <w:r w:rsidRPr="008E7DD8">
      <w:rPr>
        <w:rFonts w:ascii="PT Sans" w:hAnsi="PT Sans" w:cstheme="minorHAnsi"/>
        <w:i/>
      </w:rPr>
      <w:t xml:space="preserve">Projekt pt. </w:t>
    </w:r>
    <w:r w:rsidRPr="008E7DD8">
      <w:rPr>
        <w:rFonts w:ascii="PT Sans" w:hAnsi="PT Sans" w:cstheme="minorHAnsi"/>
        <w:b/>
        <w:i/>
      </w:rPr>
      <w:t>„Jeden Uniwersytet – Wiele Możliwości. Program Zintegrowany”</w:t>
    </w:r>
  </w:p>
  <w:p w:rsidR="00527940" w:rsidRPr="007503E6" w:rsidRDefault="00C207BC" w:rsidP="00527940">
    <w:pPr>
      <w:jc w:val="center"/>
      <w:rPr>
        <w:i/>
      </w:rPr>
    </w:pPr>
    <w:r>
      <w:rPr>
        <w:i/>
        <w:noProof/>
      </w:rPr>
      <w:pict>
        <v:rect id="_x0000_i1025" alt="" style="width:453.6pt;height:.05pt;mso-width-percent:0;mso-height-percent:0;mso-width-percent:0;mso-height-percent:0" o:hralign="center" o:hrstd="t" o:hr="t" fillcolor="#aca899" stroked="f"/>
      </w:pict>
    </w:r>
    <w:r w:rsidR="007F2BAE">
      <w:rPr>
        <w:i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EC5D27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abstractNum w:abstractNumId="1">
    <w:nsid w:val="37A91262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abstractNum w:abstractNumId="2">
    <w:nsid w:val="7BE146D9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hdrShapeDefaults>
    <o:shapedefaults v:ext="edit" spidmax="2253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TEwMjMwMze3MLVU0lEKTi0uzszPAykwrAUAYr3N+CwAAAA="/>
  </w:docVars>
  <w:rsids>
    <w:rsidRoot w:val="007F2BAE"/>
    <w:rsid w:val="002430B5"/>
    <w:rsid w:val="0025110C"/>
    <w:rsid w:val="007876B6"/>
    <w:rsid w:val="007A0319"/>
    <w:rsid w:val="007D70BA"/>
    <w:rsid w:val="007F2BAE"/>
    <w:rsid w:val="00826471"/>
    <w:rsid w:val="00872434"/>
    <w:rsid w:val="00883E6C"/>
    <w:rsid w:val="008C4D78"/>
    <w:rsid w:val="00C207BC"/>
    <w:rsid w:val="00CF788E"/>
    <w:rsid w:val="00E25043"/>
    <w:rsid w:val="00F025AC"/>
    <w:rsid w:val="00F35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3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7F2BA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7F2BAE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rsid w:val="007F2BAE"/>
  </w:style>
  <w:style w:type="paragraph" w:styleId="Stopka">
    <w:name w:val="footer"/>
    <w:basedOn w:val="Normalny"/>
    <w:link w:val="StopkaZnak"/>
    <w:uiPriority w:val="99"/>
    <w:unhideWhenUsed/>
    <w:rsid w:val="007F2BAE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7F2BAE"/>
  </w:style>
  <w:style w:type="paragraph" w:styleId="Tekstdymka">
    <w:name w:val="Balloon Text"/>
    <w:basedOn w:val="Normalny"/>
    <w:link w:val="TekstdymkaZnak"/>
    <w:uiPriority w:val="99"/>
    <w:semiHidden/>
    <w:unhideWhenUsed/>
    <w:rsid w:val="00F025AC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025AC"/>
    <w:rPr>
      <w:rFonts w:ascii="Tahoma" w:eastAsia="Times New Roman" w:hAnsi="Tahoma" w:cs="Tahoma"/>
      <w:sz w:val="16"/>
      <w:szCs w:val="16"/>
      <w:lang w:eastAsia="pl-PL"/>
    </w:rPr>
  </w:style>
  <w:style w:type="table" w:styleId="Tabela-Siatka">
    <w:name w:val="Table Grid"/>
    <w:basedOn w:val="Standardowy"/>
    <w:uiPriority w:val="59"/>
    <w:rsid w:val="008264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7F2BA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7F2BAE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rsid w:val="007F2BAE"/>
  </w:style>
  <w:style w:type="paragraph" w:styleId="Stopka">
    <w:name w:val="footer"/>
    <w:basedOn w:val="Normalny"/>
    <w:link w:val="StopkaZnak"/>
    <w:uiPriority w:val="99"/>
    <w:unhideWhenUsed/>
    <w:rsid w:val="007F2BAE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7F2BAE"/>
  </w:style>
  <w:style w:type="paragraph" w:styleId="Tekstdymka">
    <w:name w:val="Balloon Text"/>
    <w:basedOn w:val="Normalny"/>
    <w:link w:val="TekstdymkaZnak"/>
    <w:uiPriority w:val="99"/>
    <w:semiHidden/>
    <w:unhideWhenUsed/>
    <w:rsid w:val="00F025AC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025AC"/>
    <w:rPr>
      <w:rFonts w:ascii="Tahoma" w:eastAsia="Times New Roman" w:hAnsi="Tahoma" w:cs="Tahoma"/>
      <w:sz w:val="16"/>
      <w:szCs w:val="16"/>
      <w:lang w:eastAsia="pl-PL"/>
    </w:rPr>
  </w:style>
  <w:style w:type="table" w:styleId="Tabela-Siatka">
    <w:name w:val="Table Grid"/>
    <w:basedOn w:val="Standardowy"/>
    <w:uiPriority w:val="59"/>
    <w:rsid w:val="008264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38</Words>
  <Characters>1428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Muller</dc:creator>
  <cp:keywords/>
  <dc:description/>
  <cp:lastModifiedBy>Agnieszka Wawoczny</cp:lastModifiedBy>
  <cp:revision>10</cp:revision>
  <dcterms:created xsi:type="dcterms:W3CDTF">2022-11-04T17:00:00Z</dcterms:created>
  <dcterms:modified xsi:type="dcterms:W3CDTF">2023-02-06T13:29:00Z</dcterms:modified>
</cp:coreProperties>
</file>